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8CCB2A1" w:rsidR="00700ADB" w:rsidRDefault="00752C28" w:rsidP="007257D8">
      <w:pPr>
        <w:pStyle w:val="Heading1"/>
        <w:spacing w:before="0"/>
      </w:pPr>
      <w:r>
        <w:t>Major: B</w:t>
      </w:r>
      <w:r w:rsidR="007A0E31">
        <w:t>S</w:t>
      </w:r>
      <w:r>
        <w:t xml:space="preserve"> </w:t>
      </w:r>
      <w:r w:rsidR="0063579D">
        <w:t>in P</w:t>
      </w:r>
      <w:r w:rsidR="006F2877">
        <w:t>sychology</w:t>
      </w:r>
    </w:p>
    <w:p w14:paraId="297ECB5F" w14:textId="42C64D73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FF078D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700ADB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33F8F0C2" w:rsidR="00BE4E97" w:rsidRDefault="00700ADB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78D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700ADB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16A6E35A" w:rsidR="00735149" w:rsidRDefault="00700ADB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78D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700ADB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33B6D3D6" w:rsidR="005D1B18" w:rsidRDefault="005F79E4" w:rsidP="007257D8">
            <w:pPr>
              <w:spacing w:after="0"/>
            </w:pPr>
            <w:r>
              <w:t>MAT 170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4BA9FE14" w:rsidR="002946E6" w:rsidRPr="0000459F" w:rsidRDefault="00700ADB" w:rsidP="007257D8">
            <w:pPr>
              <w:spacing w:after="0"/>
            </w:pPr>
            <w:hyperlink r:id="rId8" w:tooltip="Core Humanities" w:history="1">
              <w:r w:rsidR="00E441B3" w:rsidRPr="007D4905">
                <w:rPr>
                  <w:rStyle w:val="Hyperlink"/>
                  <w:color w:val="0000FF"/>
                </w:rPr>
                <w:t>Core</w:t>
              </w:r>
              <w:r w:rsidR="002946E6" w:rsidRPr="007D4905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1E913C4A" w:rsidR="002946E6" w:rsidRDefault="00700ADB" w:rsidP="007257D8">
            <w:pPr>
              <w:spacing w:after="0"/>
            </w:pPr>
            <w:hyperlink r:id="rId9" w:tooltip="Core Social Science" w:history="1">
              <w:r w:rsidR="00E441B3" w:rsidRPr="007D4905">
                <w:rPr>
                  <w:rStyle w:val="Hyperlink"/>
                  <w:color w:val="0000FF"/>
                </w:rPr>
                <w:t>Core</w:t>
              </w:r>
              <w:r w:rsidR="002946E6" w:rsidRPr="007D4905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5BDA4C50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44F92DB9" w:rsidR="00403CB1" w:rsidRPr="00EA6BBF" w:rsidRDefault="00700ADB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7D4905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7826AF4" w:rsidR="00403CB1" w:rsidRPr="00EA6BBF" w:rsidRDefault="00700ADB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7D4905">
                <w:rPr>
                  <w:rStyle w:val="Hyperlink"/>
                  <w:color w:val="0000FF"/>
                </w:rPr>
                <w:t xml:space="preserve">Visual </w:t>
              </w:r>
              <w:r w:rsidR="00F96F24" w:rsidRPr="007D4905">
                <w:rPr>
                  <w:rStyle w:val="Hyperlink"/>
                  <w:color w:val="0000FF"/>
                </w:rPr>
                <w:t>and</w:t>
              </w:r>
              <w:r w:rsidR="00403CB1" w:rsidRPr="007D4905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7D4905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54958735" w:rsidR="00403CB1" w:rsidRDefault="00700ADB" w:rsidP="007257D8">
            <w:pPr>
              <w:spacing w:after="0"/>
            </w:pPr>
            <w:hyperlink r:id="rId12" w:tooltip="Text-Based Humanities" w:history="1">
              <w:r w:rsidR="00403CB1" w:rsidRPr="007D4905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FF0F967" w:rsidR="00403CB1" w:rsidRDefault="00700ADB" w:rsidP="007257D8">
            <w:pPr>
              <w:spacing w:after="0"/>
            </w:pPr>
            <w:hyperlink r:id="rId13" w:tooltip="Natural Science" w:history="1">
              <w:r w:rsidR="00403CB1" w:rsidRPr="007D4905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60D829FC" w:rsidR="00D421C1" w:rsidRDefault="005F79E4" w:rsidP="007257D8">
            <w:pPr>
              <w:spacing w:after="0"/>
            </w:pPr>
            <w:r>
              <w:t>CHE 152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4F87902E" w:rsidR="00BF7739" w:rsidRDefault="008E3B42" w:rsidP="007257D8">
      <w:pPr>
        <w:pStyle w:val="Heading2"/>
        <w:spacing w:before="0"/>
      </w:pPr>
      <w:r>
        <w:t>Psychology</w:t>
      </w:r>
      <w:r w:rsidR="00BF7739">
        <w:t xml:space="preserve"> Requirements (</w:t>
      </w:r>
      <w:r w:rsidR="005568F4">
        <w:t>69</w:t>
      </w:r>
      <w:r w:rsidR="00BF7739">
        <w:t xml:space="preserve"> Credits)</w:t>
      </w:r>
    </w:p>
    <w:p w14:paraId="063C4C72" w14:textId="0EB9C4C7" w:rsidR="00BF7739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sychology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10F9F8BD" w:rsidR="00BF7739" w:rsidRPr="00D421C1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sychology</w:t>
            </w:r>
            <w:r w:rsidR="00BF7739">
              <w:rPr>
                <w:b/>
                <w:bCs/>
              </w:rPr>
              <w:t xml:space="preserve"> Core Requirements</w:t>
            </w:r>
            <w:r w:rsidR="005067AF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17</w:t>
            </w:r>
            <w:r w:rsidR="005067AF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6B316BC5" w14:textId="415AEB9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</w:p>
          <w:p w14:paraId="48B412DD" w14:textId="2F2F714C" w:rsidR="005568F4" w:rsidRPr="006A68B8" w:rsidRDefault="005568F4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447E74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4252CB74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211 (4cr) – Statistics and Experimental Methods I (1)</w:t>
            </w:r>
          </w:p>
          <w:p w14:paraId="66D431BD" w14:textId="68DCE38C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 and MAT 160 or higher</w:t>
            </w:r>
          </w:p>
        </w:tc>
        <w:tc>
          <w:tcPr>
            <w:tcW w:w="671" w:type="pct"/>
          </w:tcPr>
          <w:p w14:paraId="75851E36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77A3E6E" w14:textId="77777777" w:rsidTr="00003F04">
        <w:trPr>
          <w:cantSplit/>
        </w:trPr>
        <w:tc>
          <w:tcPr>
            <w:tcW w:w="3617" w:type="pct"/>
          </w:tcPr>
          <w:p w14:paraId="6773FB11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220 (4cr) – Fundamentals of Biopsychology</w:t>
            </w:r>
          </w:p>
          <w:p w14:paraId="3222BB02" w14:textId="5C2E19B3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</w:t>
            </w:r>
          </w:p>
        </w:tc>
        <w:tc>
          <w:tcPr>
            <w:tcW w:w="671" w:type="pct"/>
          </w:tcPr>
          <w:p w14:paraId="796D0C45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7CBD62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03F74A6" w14:textId="77777777" w:rsidTr="00003F04">
        <w:trPr>
          <w:cantSplit/>
        </w:trPr>
        <w:tc>
          <w:tcPr>
            <w:tcW w:w="3617" w:type="pct"/>
          </w:tcPr>
          <w:p w14:paraId="7D62DCB4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312 (4cr) – Statistics and Experimental Methods II (2)</w:t>
            </w:r>
          </w:p>
          <w:p w14:paraId="5F54C31A" w14:textId="5B0093A4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, PSY 211 with a grade of “C” or better, and one other 200-level PSY course</w:t>
            </w:r>
          </w:p>
        </w:tc>
        <w:tc>
          <w:tcPr>
            <w:tcW w:w="671" w:type="pct"/>
          </w:tcPr>
          <w:p w14:paraId="51CDA040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898EFD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55D2DF2A" w14:textId="77777777" w:rsidTr="00003F04">
        <w:trPr>
          <w:cantSplit/>
        </w:trPr>
        <w:tc>
          <w:tcPr>
            <w:tcW w:w="3617" w:type="pct"/>
          </w:tcPr>
          <w:p w14:paraId="44340D39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399 (1cr) – Careers in Psychology</w:t>
            </w:r>
          </w:p>
          <w:p w14:paraId="57D3435F" w14:textId="489AE80D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 and Junior or Senior Standing</w:t>
            </w:r>
          </w:p>
        </w:tc>
        <w:tc>
          <w:tcPr>
            <w:tcW w:w="671" w:type="pct"/>
          </w:tcPr>
          <w:p w14:paraId="5ECC7524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B6D9EA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7257D8">
      <w:pPr>
        <w:spacing w:after="0"/>
      </w:pPr>
    </w:p>
    <w:p w14:paraId="6E35F70C" w14:textId="71A8FE01" w:rsidR="00310FB1" w:rsidRPr="00752C28" w:rsidRDefault="00310FB1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thematic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18EE0EEC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7538910" w14:textId="34301E91" w:rsidR="00310FB1" w:rsidRDefault="00310FB1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s (4 Credits)</w:t>
            </w:r>
          </w:p>
          <w:p w14:paraId="4ABDEE79" w14:textId="36671F29" w:rsidR="00310FB1" w:rsidRPr="005067AF" w:rsidRDefault="005568F4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</w:rPr>
              <w:t xml:space="preserve">Can fulfill the Spartan Studies Mathematics Requirement. </w:t>
            </w:r>
            <w:r w:rsidR="00310FB1" w:rsidRPr="2A7E3E77">
              <w:rPr>
                <w:rFonts w:ascii="Times New Roman" w:hAnsi="Times New Roman"/>
              </w:rPr>
              <w:t>Grade in this course counts toward the GPA in the psychology major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372729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8A40F5D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97CC6" w14:paraId="25CA9218" w14:textId="77777777" w:rsidTr="000836B6">
        <w:trPr>
          <w:cantSplit/>
        </w:trPr>
        <w:tc>
          <w:tcPr>
            <w:tcW w:w="3617" w:type="pct"/>
          </w:tcPr>
          <w:p w14:paraId="5EC4A296" w14:textId="2BCB11DB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</w:t>
            </w:r>
          </w:p>
          <w:p w14:paraId="2A89BFDB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placement</w:t>
            </w:r>
          </w:p>
          <w:p w14:paraId="04B40DE1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 w:rsidRPr="00310FB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T 260 (4cr) – Calculus I (1)</w:t>
            </w:r>
          </w:p>
          <w:p w14:paraId="633BF531" w14:textId="4BA9A5B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placement</w:t>
            </w:r>
          </w:p>
        </w:tc>
        <w:tc>
          <w:tcPr>
            <w:tcW w:w="671" w:type="pct"/>
          </w:tcPr>
          <w:p w14:paraId="0E3A4F1E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DF9DE1B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75365ED" w14:textId="2D1CE8CB" w:rsidR="00C20C31" w:rsidRDefault="00C20C31" w:rsidP="00310FB1">
      <w:pPr>
        <w:spacing w:after="0"/>
      </w:pPr>
    </w:p>
    <w:p w14:paraId="491B7DC6" w14:textId="77777777" w:rsidR="00C20C31" w:rsidRDefault="00C20C31">
      <w:pPr>
        <w:spacing w:after="0"/>
      </w:pPr>
      <w:r>
        <w:br w:type="page"/>
      </w:r>
    </w:p>
    <w:p w14:paraId="7D842017" w14:textId="3B45DC5A" w:rsidR="00310FB1" w:rsidRPr="00752C28" w:rsidRDefault="00310FB1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Natural Scienc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2E17389" w:rsidR="00310FB1" w:rsidRDefault="00310FB1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atural Science Requirements (16 Credits)</w:t>
            </w:r>
          </w:p>
          <w:p w14:paraId="5ACC1974" w14:textId="2A939C49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2A7E3E77">
              <w:rPr>
                <w:rFonts w:ascii="Times New Roman" w:hAnsi="Times New Roman"/>
              </w:rPr>
              <w:t>Grade in th</w:t>
            </w:r>
            <w:r>
              <w:rPr>
                <w:rFonts w:ascii="Times New Roman" w:hAnsi="Times New Roman"/>
              </w:rPr>
              <w:t>ese</w:t>
            </w:r>
            <w:r w:rsidRPr="2A7E3E77">
              <w:rPr>
                <w:rFonts w:ascii="Times New Roman" w:hAnsi="Times New Roman"/>
              </w:rPr>
              <w:t xml:space="preserve"> course</w:t>
            </w:r>
            <w:r>
              <w:rPr>
                <w:rFonts w:ascii="Times New Roman" w:hAnsi="Times New Roman"/>
              </w:rPr>
              <w:t>s</w:t>
            </w:r>
            <w:r w:rsidRPr="2A7E3E77">
              <w:rPr>
                <w:rFonts w:ascii="Times New Roman" w:hAnsi="Times New Roman"/>
              </w:rPr>
              <w:t xml:space="preserve"> counts toward the GPA in the psychology major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6731A862" w14:textId="77777777" w:rsidTr="000836B6">
        <w:trPr>
          <w:cantSplit/>
        </w:trPr>
        <w:tc>
          <w:tcPr>
            <w:tcW w:w="3617" w:type="pct"/>
          </w:tcPr>
          <w:p w14:paraId="290B7E0D" w14:textId="77777777" w:rsidR="00310FB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4F7C3EF1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D8D4D97" w14:textId="2C4DB44E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40E6774B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95C04F0" w14:textId="77777777" w:rsidTr="000836B6">
        <w:trPr>
          <w:cantSplit/>
        </w:trPr>
        <w:tc>
          <w:tcPr>
            <w:tcW w:w="3617" w:type="pct"/>
          </w:tcPr>
          <w:p w14:paraId="198A492C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181D4ECA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685DDE4" w14:textId="63F3055B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789E3D68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03D975F" w14:textId="77777777" w:rsidTr="000836B6">
        <w:trPr>
          <w:cantSplit/>
        </w:trPr>
        <w:tc>
          <w:tcPr>
            <w:tcW w:w="3617" w:type="pct"/>
          </w:tcPr>
          <w:p w14:paraId="2FF68328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7E2A7427" w14:textId="2FA94223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2FF9E65E" w14:textId="3F56C998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1075EAC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444C7FE" w14:textId="77777777" w:rsidTr="000836B6">
        <w:trPr>
          <w:cantSplit/>
        </w:trPr>
        <w:tc>
          <w:tcPr>
            <w:tcW w:w="3617" w:type="pct"/>
          </w:tcPr>
          <w:p w14:paraId="720A41AB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E861EC2" w14:textId="77777777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C301B01" w14:textId="4A569FAA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0C88D3A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607766F6" w:rsidR="00C20C31" w:rsidRPr="00752C28" w:rsidRDefault="00C20C31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Natural Science Electiv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1B98D846" w:rsidR="00C20C31" w:rsidRDefault="00C20C31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atural Science Elective Requirements (4 Credits)</w:t>
            </w:r>
          </w:p>
          <w:p w14:paraId="58E8ABF2" w14:textId="28245E55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biology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BIO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4" w:tooltip="Natural Science Elective Options" w:history="1">
              <w:r w:rsidRPr="00A43267">
                <w:rPr>
                  <w:rStyle w:val="Hyperlink"/>
                  <w:rFonts w:ascii="Times New Roman" w:hAnsi="Times New Roman"/>
                  <w:color w:val="0000FF"/>
                </w:rPr>
                <w:t>Natural Science 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 w:rsidRPr="2A7E3E77">
              <w:rPr>
                <w:rFonts w:ascii="Times New Roman" w:hAnsi="Times New Roman"/>
              </w:rPr>
              <w:t>Grade in th</w:t>
            </w:r>
            <w:r>
              <w:rPr>
                <w:rFonts w:ascii="Times New Roman" w:hAnsi="Times New Roman"/>
              </w:rPr>
              <w:t>is</w:t>
            </w:r>
            <w:r w:rsidRPr="2A7E3E77">
              <w:rPr>
                <w:rFonts w:ascii="Times New Roman" w:hAnsi="Times New Roman"/>
              </w:rPr>
              <w:t xml:space="preserve"> course counts toward the GPA in the psychology major.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20C31" w:rsidRPr="00597CC6" w14:paraId="30425ABA" w14:textId="77777777" w:rsidTr="000836B6">
        <w:trPr>
          <w:cantSplit/>
        </w:trPr>
        <w:tc>
          <w:tcPr>
            <w:tcW w:w="3617" w:type="pct"/>
          </w:tcPr>
          <w:p w14:paraId="135A5508" w14:textId="5EB1DD98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atural Science Elective (4cr)</w:t>
            </w:r>
          </w:p>
          <w:p w14:paraId="0B7CE2CF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115DCF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C9D6CD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</w:tbl>
    <w:p w14:paraId="11324123" w14:textId="77777777" w:rsidR="00C20C31" w:rsidRDefault="00C20C31" w:rsidP="00310FB1">
      <w:pPr>
        <w:spacing w:after="0"/>
      </w:pPr>
    </w:p>
    <w:p w14:paraId="4DD34CC8" w14:textId="03BB0970" w:rsidR="00BF7739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gnitive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356129" w14:textId="542CE08D" w:rsidR="00BF7739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gnitive Emphasis</w:t>
            </w:r>
            <w:r w:rsidR="00BF7739">
              <w:rPr>
                <w:b/>
                <w:bCs/>
              </w:rPr>
              <w:t xml:space="preserve"> Requirements</w:t>
            </w:r>
            <w:r w:rsidR="005067AF">
              <w:rPr>
                <w:b/>
                <w:bCs/>
              </w:rPr>
              <w:t xml:space="preserve"> (4 Credits)</w:t>
            </w:r>
          </w:p>
          <w:p w14:paraId="20DD26D5" w14:textId="3391B1F5" w:rsidR="005067AF" w:rsidRPr="005067AF" w:rsidRDefault="005067AF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 w:rsidR="003A6270"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 w:rsidR="003A6270"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 w:rsidR="003A6270"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 w:rsidR="003A6270"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 w:rsidR="003A6270">
              <w:rPr>
                <w:rFonts w:ascii="Times New Roman" w:hAnsi="Times New Roman"/>
              </w:rPr>
              <w:t xml:space="preserve">course from the </w:t>
            </w:r>
            <w:hyperlink r:id="rId15" w:tooltip="Cognitive Emphasis Options" w:history="1">
              <w:r w:rsidR="003A6270" w:rsidRPr="00A43267">
                <w:rPr>
                  <w:rStyle w:val="Hyperlink"/>
                  <w:rFonts w:ascii="Times New Roman" w:hAnsi="Times New Roman"/>
                  <w:color w:val="0000FF"/>
                </w:rPr>
                <w:t>Cognitive Emphasis Options</w:t>
              </w:r>
            </w:hyperlink>
            <w:r w:rsidR="003A6270">
              <w:rPr>
                <w:rFonts w:ascii="Times New Roman" w:hAnsi="Times New Roman"/>
              </w:rPr>
              <w:t>.</w:t>
            </w:r>
            <w:r w:rsidR="00E32A00">
              <w:rPr>
                <w:rFonts w:ascii="Times New Roman" w:hAnsi="Times New Roman"/>
              </w:rPr>
              <w:t xml:space="preserve"> </w:t>
            </w:r>
            <w:r w:rsidR="00E32A00"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5B1F2074" w:rsidR="00BF7739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gnitive Emphasis</w:t>
            </w:r>
            <w:r w:rsidR="00BF7739">
              <w:rPr>
                <w:rFonts w:cstheme="minorHAnsi"/>
              </w:rPr>
              <w:t xml:space="preserve"> Elective (4cr)</w:t>
            </w:r>
          </w:p>
          <w:p w14:paraId="305F6728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5F16178E" w:rsidR="003A6270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Social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7C9D91E9" w:rsidR="003A6270" w:rsidRDefault="00230D07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ocial</w:t>
            </w:r>
            <w:r w:rsidR="003A6270">
              <w:rPr>
                <w:b/>
                <w:bCs/>
              </w:rPr>
              <w:t xml:space="preserve"> Emphasis Requirements (4 Credits)</w:t>
            </w:r>
          </w:p>
          <w:p w14:paraId="10F613B3" w14:textId="51BB1101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6" w:tooltip="Social Emphasis Options" w:history="1">
              <w:r w:rsidRPr="00A43267">
                <w:rPr>
                  <w:rStyle w:val="Hyperlink"/>
                  <w:rFonts w:ascii="Times New Roman" w:hAnsi="Times New Roman"/>
                  <w:color w:val="0000FF"/>
                </w:rPr>
                <w:t>Social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062C995B" w14:textId="5E27185C" w:rsidR="003A6270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ial Emphasis Elective (4cr)</w:t>
            </w:r>
          </w:p>
          <w:p w14:paraId="7803E892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2CC88497" w14:textId="442D9F13" w:rsidR="003A6270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linical/</w:t>
      </w:r>
      <w:r w:rsidR="007257D8">
        <w:rPr>
          <w:sz w:val="24"/>
          <w:szCs w:val="28"/>
        </w:rPr>
        <w:t>Organizational</w:t>
      </w:r>
      <w:r>
        <w:rPr>
          <w:sz w:val="24"/>
          <w:szCs w:val="28"/>
        </w:rPr>
        <w:t xml:space="preserve">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9CC4F44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3935F1D" w14:textId="7FC77185" w:rsidR="003A6270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linical/Organizational Emphasis Requirements (4 Credits)</w:t>
            </w:r>
          </w:p>
          <w:p w14:paraId="67B48F3C" w14:textId="476C02FC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either the </w:t>
            </w:r>
            <w:hyperlink r:id="rId17" w:tooltip="Clinical Emphasis Options or Organizational Emphasis Options" w:history="1">
              <w:r w:rsidRPr="00A43267">
                <w:rPr>
                  <w:rStyle w:val="Hyperlink"/>
                  <w:rFonts w:ascii="Times New Roman" w:hAnsi="Times New Roman"/>
                  <w:color w:val="0000FF"/>
                </w:rPr>
                <w:t>Clinical Emphasis Options or Organizational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4E7D760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D3E4AE7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63FD8F1C" w14:textId="77777777" w:rsidTr="000836B6">
        <w:trPr>
          <w:cantSplit/>
        </w:trPr>
        <w:tc>
          <w:tcPr>
            <w:tcW w:w="3617" w:type="pct"/>
          </w:tcPr>
          <w:p w14:paraId="2E09CB41" w14:textId="464F3344" w:rsidR="003A6270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linical/Organizational</w:t>
            </w:r>
            <w:r w:rsidR="003A6270">
              <w:rPr>
                <w:rFonts w:cstheme="minorHAnsi"/>
              </w:rPr>
              <w:t xml:space="preserve"> Emphasis Elective (4cr)</w:t>
            </w:r>
          </w:p>
          <w:p w14:paraId="48C757A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7A6FB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1DB03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6E361B77" w14:textId="77777777" w:rsidR="003A6270" w:rsidRDefault="003A6270" w:rsidP="007257D8">
      <w:pPr>
        <w:spacing w:after="0"/>
      </w:pPr>
    </w:p>
    <w:p w14:paraId="4918BC0B" w14:textId="57C8ACF0" w:rsidR="003A6270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psychology</w:t>
      </w:r>
      <w:r w:rsidR="003A6270">
        <w:rPr>
          <w:sz w:val="24"/>
          <w:szCs w:val="28"/>
        </w:rPr>
        <w:t xml:space="preserve">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CCEC330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4F2DFB1" w14:textId="356E62C9" w:rsidR="003A6270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psychology</w:t>
            </w:r>
            <w:r w:rsidR="003A6270">
              <w:rPr>
                <w:b/>
                <w:bCs/>
              </w:rPr>
              <w:t xml:space="preserve"> Emphasis Requirements (4 Credits)</w:t>
            </w:r>
          </w:p>
          <w:p w14:paraId="047C6026" w14:textId="4B92D701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8" w:tooltip="Biopsychology Emphasis Options" w:history="1">
              <w:r w:rsidR="007257D8" w:rsidRPr="00A43267">
                <w:rPr>
                  <w:rStyle w:val="Hyperlink"/>
                  <w:rFonts w:ascii="Times New Roman" w:hAnsi="Times New Roman"/>
                  <w:color w:val="0000FF"/>
                </w:rPr>
                <w:t>Biopsychology</w:t>
              </w:r>
              <w:r w:rsidRPr="00A43267">
                <w:rPr>
                  <w:rStyle w:val="Hyperlink"/>
                  <w:rFonts w:ascii="Times New Roman" w:hAnsi="Times New Roman"/>
                  <w:color w:val="0000FF"/>
                </w:rPr>
                <w:t xml:space="preserve">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328132ED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18B6C8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3C37E65B" w14:textId="77777777" w:rsidTr="000836B6">
        <w:trPr>
          <w:cantSplit/>
        </w:trPr>
        <w:tc>
          <w:tcPr>
            <w:tcW w:w="3617" w:type="pct"/>
          </w:tcPr>
          <w:p w14:paraId="23231455" w14:textId="03EF7D72" w:rsidR="003A6270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Biopsychology </w:t>
            </w:r>
            <w:r w:rsidR="003A6270">
              <w:rPr>
                <w:rFonts w:cstheme="minorHAnsi"/>
              </w:rPr>
              <w:t>Emphasis Elective (4cr)</w:t>
            </w:r>
          </w:p>
          <w:p w14:paraId="13CFB92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FED075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48FD05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5EA05CE6" w14:textId="77777777" w:rsidR="003A6270" w:rsidRDefault="003A6270" w:rsidP="007257D8">
      <w:pPr>
        <w:spacing w:after="0"/>
      </w:pPr>
    </w:p>
    <w:p w14:paraId="679F0566" w14:textId="75E0B1E8" w:rsidR="007257D8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Developmental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257D8" w:rsidRPr="00D421C1" w14:paraId="5717F19D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A9EFC36" w14:textId="28905BEF" w:rsidR="007257D8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Developmental Emphasis Requirements (4 Credits)</w:t>
            </w:r>
          </w:p>
          <w:p w14:paraId="203E7B83" w14:textId="15B9594C" w:rsidR="007257D8" w:rsidRPr="005067AF" w:rsidRDefault="007257D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9" w:tooltip="Developmental Emphasis Options" w:history="1">
              <w:r w:rsidRPr="00A43267">
                <w:rPr>
                  <w:rStyle w:val="Hyperlink"/>
                  <w:rFonts w:ascii="Times New Roman" w:hAnsi="Times New Roman"/>
                  <w:color w:val="0000FF"/>
                </w:rPr>
                <w:t>Developmental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815068A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9A8AD94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257D8" w:rsidRPr="00597CC6" w14:paraId="4BB1BB00" w14:textId="77777777" w:rsidTr="000836B6">
        <w:trPr>
          <w:cantSplit/>
        </w:trPr>
        <w:tc>
          <w:tcPr>
            <w:tcW w:w="3617" w:type="pct"/>
          </w:tcPr>
          <w:p w14:paraId="4C9CEEC6" w14:textId="1873F5E1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evelopmental Emphasis Elective (4cr)</w:t>
            </w:r>
          </w:p>
          <w:p w14:paraId="3B80FA7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E16A86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48A369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</w:tbl>
    <w:p w14:paraId="5538303A" w14:textId="77777777" w:rsidR="007257D8" w:rsidRDefault="007257D8" w:rsidP="007257D8">
      <w:pPr>
        <w:spacing w:after="0"/>
      </w:pPr>
    </w:p>
    <w:p w14:paraId="64F3EBEE" w14:textId="3C5FA4B6" w:rsidR="007257D8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sychology Major Electiv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257D8" w:rsidRPr="00D421C1" w14:paraId="17CD248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CAF03BE" w14:textId="5BBF39B0" w:rsidR="007257D8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sychology Major Elective Requirements (8 Credits)</w:t>
            </w:r>
          </w:p>
          <w:p w14:paraId="0E854B2A" w14:textId="297868C0" w:rsidR="007257D8" w:rsidRDefault="007257D8" w:rsidP="007257D8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elect an additional 8 credit hours of psychology (PSY) courses. </w:t>
            </w:r>
            <w:r w:rsidRPr="007257D8">
              <w:rPr>
                <w:rFonts w:ascii="Times New Roman" w:hAnsi="Times New Roman"/>
              </w:rPr>
              <w:t>A maximum of 4 credit hours of Directed Internship in Psychology (PSY 409) can count toward these 8 hours. Independent studies (PSY 450) and the senior thesis (PSY 451) do not satisfy this requirement.</w:t>
            </w:r>
          </w:p>
          <w:p w14:paraId="612F91A6" w14:textId="38E6EFAB" w:rsidR="007257D8" w:rsidRPr="005067AF" w:rsidRDefault="007257D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8F3706F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E2D3814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257D8" w:rsidRPr="00597CC6" w14:paraId="4EA056B8" w14:textId="77777777" w:rsidTr="000836B6">
        <w:trPr>
          <w:cantSplit/>
        </w:trPr>
        <w:tc>
          <w:tcPr>
            <w:tcW w:w="3617" w:type="pct"/>
          </w:tcPr>
          <w:p w14:paraId="33FEC035" w14:textId="320417C0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chology Major Elective (4cr)</w:t>
            </w:r>
          </w:p>
          <w:p w14:paraId="4F208C71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EB8A710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CEDECB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  <w:tr w:rsidR="007257D8" w:rsidRPr="00597CC6" w14:paraId="0FD4F07B" w14:textId="77777777" w:rsidTr="000836B6">
        <w:trPr>
          <w:cantSplit/>
        </w:trPr>
        <w:tc>
          <w:tcPr>
            <w:tcW w:w="3617" w:type="pct"/>
          </w:tcPr>
          <w:p w14:paraId="771A498A" w14:textId="77777777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chology Major Elective (4cr)</w:t>
            </w:r>
          </w:p>
          <w:p w14:paraId="678EB7EE" w14:textId="77777777" w:rsidR="007257D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9332643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4FBB65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</w:tbl>
    <w:p w14:paraId="02C544FA" w14:textId="77777777" w:rsidR="007257D8" w:rsidRDefault="007257D8" w:rsidP="007257D8">
      <w:pPr>
        <w:spacing w:after="0"/>
      </w:pPr>
    </w:p>
    <w:p w14:paraId="64C265E0" w14:textId="2DECD64F" w:rsidR="007257D8" w:rsidRPr="00752C28" w:rsidRDefault="00576E3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Upper-Level</w:t>
      </w:r>
      <w:r w:rsidR="007257D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76E3F" w:rsidRPr="00D421C1" w14:paraId="62021F5C" w14:textId="77777777" w:rsidTr="00576E3F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317148C9" w14:textId="4E210C66" w:rsidR="00576E3F" w:rsidRPr="00D421C1" w:rsidRDefault="00576E3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Upper-Level Requirements (20 Credits)</w:t>
            </w:r>
          </w:p>
        </w:tc>
      </w:tr>
      <w:tr w:rsidR="00576E3F" w:rsidRPr="00597CC6" w14:paraId="3300B68C" w14:textId="77777777" w:rsidTr="00576E3F">
        <w:trPr>
          <w:cantSplit/>
        </w:trPr>
        <w:tc>
          <w:tcPr>
            <w:tcW w:w="5000" w:type="pct"/>
          </w:tcPr>
          <w:p w14:paraId="2438D2EE" w14:textId="6235DC0B" w:rsidR="00576E3F" w:rsidRPr="006A68B8" w:rsidRDefault="00576E3F" w:rsidP="007257D8">
            <w:pPr>
              <w:spacing w:after="0"/>
              <w:rPr>
                <w:rFonts w:cstheme="minorHAnsi"/>
              </w:rPr>
            </w:pPr>
            <w:r w:rsidRPr="00576E3F">
              <w:rPr>
                <w:rFonts w:cstheme="minorHAnsi"/>
              </w:rPr>
              <w:t>Students must complete 20 credits in psychology courses numbered 300 or higher (PSY 312 counts in this total), including one, 4 credit 400-level psychology course. Careers in Psychology (PSY 399), Directed Internship in Psychology (PSY 409), Independent Studies (PSY 450), and the Senior Thesis (PSY 451) do not satisfy the 300- or 400-level requirement.</w:t>
            </w:r>
          </w:p>
        </w:tc>
      </w:tr>
    </w:tbl>
    <w:p w14:paraId="3AF504B5" w14:textId="77777777" w:rsidR="007257D8" w:rsidRPr="003A6270" w:rsidRDefault="007257D8" w:rsidP="007257D8">
      <w:pPr>
        <w:spacing w:after="0"/>
      </w:pPr>
    </w:p>
    <w:sectPr w:rsidR="007257D8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D0B20"/>
    <w:rsid w:val="001C0A72"/>
    <w:rsid w:val="001F6F90"/>
    <w:rsid w:val="00230D07"/>
    <w:rsid w:val="00233CE6"/>
    <w:rsid w:val="002566EE"/>
    <w:rsid w:val="002946E6"/>
    <w:rsid w:val="002E08A0"/>
    <w:rsid w:val="002F43B3"/>
    <w:rsid w:val="00310FB1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5067AF"/>
    <w:rsid w:val="005339EA"/>
    <w:rsid w:val="005568F4"/>
    <w:rsid w:val="00576E3F"/>
    <w:rsid w:val="00597CC6"/>
    <w:rsid w:val="005A57B8"/>
    <w:rsid w:val="005C64DC"/>
    <w:rsid w:val="005D1B18"/>
    <w:rsid w:val="005F79E4"/>
    <w:rsid w:val="0063579D"/>
    <w:rsid w:val="0064090B"/>
    <w:rsid w:val="006464A0"/>
    <w:rsid w:val="00673707"/>
    <w:rsid w:val="006A68B8"/>
    <w:rsid w:val="006E0A87"/>
    <w:rsid w:val="006F2877"/>
    <w:rsid w:val="00700ADB"/>
    <w:rsid w:val="007257D8"/>
    <w:rsid w:val="00726D6E"/>
    <w:rsid w:val="00735149"/>
    <w:rsid w:val="00752C28"/>
    <w:rsid w:val="007A0E31"/>
    <w:rsid w:val="007D4905"/>
    <w:rsid w:val="007F140B"/>
    <w:rsid w:val="00880BBB"/>
    <w:rsid w:val="008E3B42"/>
    <w:rsid w:val="008F4595"/>
    <w:rsid w:val="00902A5F"/>
    <w:rsid w:val="009431D7"/>
    <w:rsid w:val="00987D73"/>
    <w:rsid w:val="009A4305"/>
    <w:rsid w:val="00A12A9C"/>
    <w:rsid w:val="00A43267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20C31"/>
    <w:rsid w:val="00CB6122"/>
    <w:rsid w:val="00D421C1"/>
    <w:rsid w:val="00D6459B"/>
    <w:rsid w:val="00D678A4"/>
    <w:rsid w:val="00D77D18"/>
    <w:rsid w:val="00E32A00"/>
    <w:rsid w:val="00E415F7"/>
    <w:rsid w:val="00E441B3"/>
    <w:rsid w:val="00E55358"/>
    <w:rsid w:val="00EA684D"/>
    <w:rsid w:val="00EA6BBF"/>
    <w:rsid w:val="00EF2C1D"/>
    <w:rsid w:val="00F60F98"/>
    <w:rsid w:val="00F96F24"/>
    <w:rsid w:val="00FC4B76"/>
    <w:rsid w:val="00FD2C47"/>
    <w:rsid w:val="00FE1C22"/>
    <w:rsid w:val="00FF0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18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19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social-sciences-mathematics-and-education/department-of-psychology/natural-sciences-and-mathematics-requirements-for-a-bs-degree-in-psycholog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1481</Words>
  <Characters>844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99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Psychology</dc:title>
  <dc:subject/>
  <dc:creator>The University of Tampa</dc:creator>
  <cp:keywords>Unofficial, Degree, Planning, Worksheet, Major, BS, in, Psychology, The, University, of, Tampa</cp:keywords>
  <dc:description/>
  <cp:lastModifiedBy>seAndres Brun Cuervos</cp:lastModifiedBy>
  <cp:revision>12</cp:revision>
  <dcterms:created xsi:type="dcterms:W3CDTF">2023-08-15T20:25:00Z</dcterms:created>
  <dcterms:modified xsi:type="dcterms:W3CDTF">2023-11-07T19:15:00Z</dcterms:modified>
  <cp:category/>
</cp:coreProperties>
</file>